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392265E6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05BE173F" w:rsidR="002A0413" w:rsidRPr="008F7535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r w:rsidRPr="008F7535">
        <w:rPr>
          <w:b/>
          <w:bCs/>
        </w:rPr>
        <w:t>"</w:t>
      </w:r>
      <w:r w:rsidR="00B44C41" w:rsidRPr="008F7535">
        <w:rPr>
          <w:b/>
          <w:bCs/>
        </w:rPr>
        <w:t>Software Technologies</w:t>
      </w:r>
      <w:r w:rsidRPr="008F7535">
        <w:rPr>
          <w:b/>
          <w:bCs/>
        </w:rPr>
        <w:t xml:space="preserve">" course @ </w:t>
      </w:r>
      <w:r w:rsidRPr="008F7535">
        <w:rPr>
          <w:b/>
          <w:bCs/>
          <w:noProof/>
        </w:rPr>
        <w:t>SoftUni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8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3DDCDF9C" w:rsidR="00F41AA4" w:rsidRDefault="00F00410" w:rsidP="0048681C">
      <w:pPr>
        <w:rPr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5D7B3B1D" wp14:editId="5B97A066">
            <wp:extent cx="6621780" cy="3162300"/>
            <wp:effectExtent l="0" t="0" r="7620" b="0"/>
            <wp:docPr id="8" name="Картина 8" descr="C:\Users\LENOVO\Pictures\Screenpresso\2025-06-19_22h38_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Pictures\Screenpresso\2025-06-19_22h38_50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089E8444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interest 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3AFCD4CF" w:rsidR="006275D7" w:rsidRPr="00485DF0" w:rsidRDefault="00F00410" w:rsidP="00485DF0">
      <w:r>
        <w:rPr>
          <w:noProof/>
          <w:lang w:val="bg-BG" w:eastAsia="bg-BG"/>
        </w:rPr>
        <w:drawing>
          <wp:inline distT="0" distB="0" distL="0" distR="0" wp14:anchorId="23306C0F" wp14:editId="3D88672D">
            <wp:extent cx="5661660" cy="2759081"/>
            <wp:effectExtent l="0" t="0" r="0" b="3175"/>
            <wp:docPr id="9" name="Картина 9" descr="C:\Users\LENOVO\Pictures\Screenpresso\2025-06-19_23h02_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Pictures\Screenpresso\2025-06-19_23h02_5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259" cy="2762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2"/>
      </w:pPr>
      <w:r>
        <w:lastRenderedPageBreak/>
        <w:t>Download a local copy of the repo to your computer</w:t>
      </w:r>
    </w:p>
    <w:p w14:paraId="1B593B37" w14:textId="00A60F54" w:rsidR="006275D7" w:rsidRDefault="006275D7" w:rsidP="006275D7">
      <w:r>
        <w:t>Using GitBash or GitHub Desktop</w:t>
      </w:r>
      <w:r w:rsidR="003B3C08">
        <w:t>,</w:t>
      </w:r>
      <w:r>
        <w:t xml:space="preserve"> download a local copy of the repo to your computer.</w:t>
      </w:r>
    </w:p>
    <w:p w14:paraId="3DD83515" w14:textId="680D55D5" w:rsidR="006275D7" w:rsidRDefault="006275D7" w:rsidP="006275D7">
      <w:r>
        <w:t>Add a picture of the folder here:</w:t>
      </w:r>
    </w:p>
    <w:p w14:paraId="62A2C503" w14:textId="61DA7FCB" w:rsidR="00F00410" w:rsidRDefault="00F00410" w:rsidP="006275D7">
      <w:r>
        <w:rPr>
          <w:noProof/>
          <w:lang w:val="bg-BG" w:eastAsia="bg-BG"/>
        </w:rPr>
        <w:drawing>
          <wp:inline distT="0" distB="0" distL="0" distR="0" wp14:anchorId="7B010E38" wp14:editId="7BAFFEB4">
            <wp:extent cx="6621780" cy="4846320"/>
            <wp:effectExtent l="0" t="0" r="7620" b="0"/>
            <wp:docPr id="10" name="Картина 10" descr="C:\Users\LENOVO\Pictures\Screenpresso\2025-06-19_23h07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Pictures\Screenpresso\2025-06-19_23h07_1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5800A" w14:textId="6D4D89D9" w:rsidR="00F00410" w:rsidRPr="006275D7" w:rsidRDefault="00F00410" w:rsidP="006275D7">
      <w:r>
        <w:rPr>
          <w:noProof/>
          <w:lang w:val="bg-BG" w:eastAsia="bg-BG"/>
        </w:rPr>
        <w:drawing>
          <wp:inline distT="0" distB="0" distL="0" distR="0" wp14:anchorId="2A1CFCE6" wp14:editId="49C6DE5E">
            <wp:extent cx="6621780" cy="3276600"/>
            <wp:effectExtent l="0" t="0" r="7620" b="0"/>
            <wp:docPr id="11" name="Картина 11" descr="C:\Users\LENOVO\Pictures\Screenpresso\2025-06-19_23h02_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OVO\Pictures\Screenpresso\2025-06-19_23h02_4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0410" w:rsidRPr="006275D7" w:rsidSect="0072358D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C7BDD" w14:textId="77777777" w:rsidR="00570309" w:rsidRDefault="00570309" w:rsidP="008068A2">
      <w:pPr>
        <w:spacing w:after="0" w:line="240" w:lineRule="auto"/>
      </w:pPr>
      <w:r>
        <w:separator/>
      </w:r>
    </w:p>
  </w:endnote>
  <w:endnote w:type="continuationSeparator" w:id="0">
    <w:p w14:paraId="644106E3" w14:textId="77777777" w:rsidR="00570309" w:rsidRDefault="00570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247A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41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41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247A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41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41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48D39" w14:textId="77777777" w:rsidR="00570309" w:rsidRDefault="00570309" w:rsidP="008068A2">
      <w:pPr>
        <w:spacing w:after="0" w:line="240" w:lineRule="auto"/>
      </w:pPr>
      <w:r>
        <w:separator/>
      </w:r>
    </w:p>
  </w:footnote>
  <w:footnote w:type="continuationSeparator" w:id="0">
    <w:p w14:paraId="3B3B49B5" w14:textId="77777777" w:rsidR="00570309" w:rsidRDefault="00570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3C08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2AB3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0309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358D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8F7535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9F18F2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0CC3"/>
    <w:rsid w:val="00EB7421"/>
    <w:rsid w:val="00EB7D91"/>
    <w:rsid w:val="00EC36F5"/>
    <w:rsid w:val="00EC5A4D"/>
    <w:rsid w:val="00ED0DEA"/>
    <w:rsid w:val="00ED73C4"/>
    <w:rsid w:val="00EE6A5F"/>
    <w:rsid w:val="00F00410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ithub.com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4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F039BF-FD99-4E63-BBFF-2B7254B613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ENOVO</cp:lastModifiedBy>
  <cp:revision>13</cp:revision>
  <cp:lastPrinted>2023-05-22T13:56:00Z</cp:lastPrinted>
  <dcterms:created xsi:type="dcterms:W3CDTF">2023-05-22T14:11:00Z</dcterms:created>
  <dcterms:modified xsi:type="dcterms:W3CDTF">2025-06-19T20:1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